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22EF1B3F" w:rsidR="0002047E" w:rsidRPr="00442903" w:rsidRDefault="0FA67F55" w:rsidP="00E96DD9">
      <w:pPr>
        <w:snapToGrid w:val="0"/>
        <w:spacing w:before="120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>Strategy</w:t>
      </w:r>
      <w:r w:rsidR="00B23C79"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</w:t>
      </w:r>
      <w:r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>2028</w:t>
      </w:r>
      <w:r w:rsidR="00557544" w:rsidRPr="00C90C79">
        <w:rPr>
          <w:rFonts w:ascii="Arial" w:hAnsi="Arial" w:cs="Arial"/>
          <w:color w:val="4472C4" w:themeColor="accent1"/>
          <w:sz w:val="32"/>
          <w:szCs w:val="32"/>
        </w:rPr>
        <w:t xml:space="preserve"> </w:t>
      </w:r>
      <w:r w:rsidR="00557544" w:rsidRPr="00B23C79">
        <w:rPr>
          <w:rFonts w:ascii="Arial" w:hAnsi="Arial" w:cs="Arial"/>
          <w:b/>
          <w:bCs/>
          <w:sz w:val="32"/>
          <w:szCs w:val="32"/>
        </w:rPr>
        <w:t xml:space="preserve">Draft </w:t>
      </w:r>
      <w:r w:rsidR="008B613A">
        <w:rPr>
          <w:rFonts w:ascii="Arial" w:hAnsi="Arial" w:cs="Arial"/>
          <w:b/>
          <w:bCs/>
          <w:sz w:val="32"/>
          <w:szCs w:val="32"/>
        </w:rPr>
        <w:t>2</w:t>
      </w:r>
    </w:p>
    <w:p w14:paraId="6FA0191D" w14:textId="1E740D90" w:rsidR="00295678" w:rsidRDefault="00295678" w:rsidP="00E96DD9">
      <w:pPr>
        <w:snapToGrid w:val="0"/>
        <w:spacing w:before="120"/>
        <w:jc w:val="center"/>
        <w:rPr>
          <w:rFonts w:ascii="Arial" w:hAnsi="Arial" w:cs="Arial"/>
          <w:b/>
          <w:bCs/>
          <w:sz w:val="32"/>
          <w:szCs w:val="32"/>
        </w:rPr>
      </w:pPr>
      <w:r w:rsidRPr="00B23C79">
        <w:rPr>
          <w:rFonts w:ascii="Arial" w:hAnsi="Arial" w:cs="Arial"/>
          <w:b/>
          <w:bCs/>
          <w:sz w:val="32"/>
          <w:szCs w:val="32"/>
        </w:rPr>
        <w:t>Co-creation</w:t>
      </w:r>
      <w:r w:rsidR="0FA67F55" w:rsidRPr="00B23C79">
        <w:rPr>
          <w:rFonts w:ascii="Arial" w:hAnsi="Arial" w:cs="Arial"/>
          <w:b/>
          <w:bCs/>
          <w:sz w:val="32"/>
          <w:szCs w:val="32"/>
        </w:rPr>
        <w:t xml:space="preserve"> </w:t>
      </w:r>
      <w:r w:rsidR="3300B6EE" w:rsidRPr="00B23C79">
        <w:rPr>
          <w:rFonts w:ascii="Arial" w:hAnsi="Arial" w:cs="Arial"/>
          <w:b/>
          <w:bCs/>
          <w:sz w:val="32"/>
          <w:szCs w:val="32"/>
        </w:rPr>
        <w:t>Consultation</w:t>
      </w:r>
      <w:r w:rsidR="5FD0D57C" w:rsidRPr="00B23C79">
        <w:rPr>
          <w:rFonts w:ascii="Arial" w:hAnsi="Arial" w:cs="Arial"/>
          <w:b/>
          <w:bCs/>
          <w:sz w:val="32"/>
          <w:szCs w:val="32"/>
        </w:rPr>
        <w:t xml:space="preserve"> Form</w:t>
      </w:r>
      <w:r w:rsidR="4CD6DAFF" w:rsidRPr="00B23C79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6538FDF0" w14:textId="45915A04" w:rsidR="004A36C3" w:rsidRPr="00E82361" w:rsidRDefault="00E82361" w:rsidP="00E96DD9">
      <w:pPr>
        <w:snapToGrid w:val="0"/>
        <w:spacing w:before="120"/>
        <w:jc w:val="center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lease write your comments in the boxes below. Be concise and specific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397"/>
        <w:gridCol w:w="3544"/>
        <w:gridCol w:w="3544"/>
        <w:gridCol w:w="3544"/>
      </w:tblGrid>
      <w:tr w:rsidR="00E96DD9" w14:paraId="22101A34" w14:textId="77777777" w:rsidTr="00E96DD9">
        <w:tc>
          <w:tcPr>
            <w:tcW w:w="3397" w:type="dxa"/>
            <w:tcBorders>
              <w:bottom w:val="single" w:sz="4" w:space="0" w:color="auto"/>
            </w:tcBorders>
          </w:tcPr>
          <w:p w14:paraId="5C6B51B8" w14:textId="6DFEC44C" w:rsidR="00E96DD9" w:rsidRP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General Comment</w:t>
            </w:r>
          </w:p>
          <w:p w14:paraId="02132725" w14:textId="1C2AF5EF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0632" w:type="dxa"/>
            <w:gridSpan w:val="3"/>
            <w:tcBorders>
              <w:bottom w:val="single" w:sz="4" w:space="0" w:color="auto"/>
            </w:tcBorders>
          </w:tcPr>
          <w:p w14:paraId="3C3406CC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.</w:t>
            </w:r>
          </w:p>
          <w:p w14:paraId="0926F3C6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2. </w:t>
            </w:r>
          </w:p>
          <w:p w14:paraId="77736C56" w14:textId="39472D6F" w:rsidR="00E96DD9" w:rsidRPr="00557544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3. </w:t>
            </w:r>
          </w:p>
        </w:tc>
      </w:tr>
      <w:tr w:rsidR="00E96DD9" w14:paraId="30F66456" w14:textId="77777777" w:rsidTr="00E96DD9">
        <w:trPr>
          <w:trHeight w:val="631"/>
        </w:trPr>
        <w:tc>
          <w:tcPr>
            <w:tcW w:w="3397" w:type="dxa"/>
            <w:shd w:val="clear" w:color="auto" w:fill="0070C0"/>
            <w:vAlign w:val="center"/>
          </w:tcPr>
          <w:p w14:paraId="0A5A7492" w14:textId="0A90A085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illar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4B36B1EC" w14:textId="3F42DB42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athway 1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0C547D02" w14:textId="391FC532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athway 2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204C7A23" w14:textId="013069D4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athway 3</w:t>
            </w:r>
          </w:p>
        </w:tc>
      </w:tr>
      <w:tr w:rsidR="00E96DD9" w14:paraId="49875576" w14:textId="77777777" w:rsidTr="00E96DD9">
        <w:tc>
          <w:tcPr>
            <w:tcW w:w="3397" w:type="dxa"/>
          </w:tcPr>
          <w:p w14:paraId="5EC9F336" w14:textId="0247453D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lar 1: Center Care on Peopl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Pr="00E96DD9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What will we deliver?</w:t>
            </w:r>
          </w:p>
        </w:tc>
        <w:tc>
          <w:tcPr>
            <w:tcW w:w="3544" w:type="dxa"/>
          </w:tcPr>
          <w:p w14:paraId="3FE4170E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0BAC1D6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48452E9" w14:textId="2C55556B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36D648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6B64523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3F3BB402" w14:textId="77777777" w:rsidTr="00E96DD9">
        <w:trPr>
          <w:trHeight w:val="763"/>
        </w:trPr>
        <w:tc>
          <w:tcPr>
            <w:tcW w:w="3397" w:type="dxa"/>
          </w:tcPr>
          <w:p w14:paraId="776047E1" w14:textId="738277C0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lar 2: Move the Sexuality Agenda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Pr="00E96DD9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What will we deliver?</w:t>
            </w:r>
          </w:p>
          <w:p w14:paraId="67E6728C" w14:textId="43BAFBF2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8DF3D8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997482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EC5472B" w14:textId="27476916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4147FC1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019EAC11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7D69953" w14:textId="77777777" w:rsidTr="00E96DD9">
        <w:tc>
          <w:tcPr>
            <w:tcW w:w="3397" w:type="dxa"/>
          </w:tcPr>
          <w:p w14:paraId="5FB60DB7" w14:textId="58044149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lar 3: Solidarity for Chang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Pr="00E96DD9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What will we deliver?</w:t>
            </w:r>
          </w:p>
          <w:p w14:paraId="70759488" w14:textId="3B4D822C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BE1AB32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F02A43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9D0089C" w14:textId="1B719234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CE73564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CF82CAB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3E804F4" w14:textId="77777777" w:rsidTr="00E96DD9">
        <w:tc>
          <w:tcPr>
            <w:tcW w:w="3397" w:type="dxa"/>
          </w:tcPr>
          <w:p w14:paraId="207FEBC0" w14:textId="0B5A3136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lar 4: Nurture the Federation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Pr="00E96DD9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What will we deliver?</w:t>
            </w:r>
          </w:p>
          <w:p w14:paraId="5EC4F312" w14:textId="19D4DAF7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2FF2E428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F493E7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4ADE549" w14:textId="1427A09C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5E420300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2579FCE8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1CCABFE4" w:rsidR="00F138F0" w:rsidRPr="00442903" w:rsidRDefault="00F138F0" w:rsidP="00E96DD9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E96DD9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6403C" w14:textId="77777777" w:rsidR="00296745" w:rsidRDefault="00296745" w:rsidP="00431694">
      <w:r>
        <w:separator/>
      </w:r>
    </w:p>
  </w:endnote>
  <w:endnote w:type="continuationSeparator" w:id="0">
    <w:p w14:paraId="45083021" w14:textId="77777777" w:rsidR="00296745" w:rsidRDefault="00296745" w:rsidP="00431694">
      <w:r>
        <w:continuationSeparator/>
      </w:r>
    </w:p>
  </w:endnote>
  <w:endnote w:type="continuationNotice" w:id="1">
    <w:p w14:paraId="264F26E9" w14:textId="77777777" w:rsidR="00296745" w:rsidRDefault="002967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1831A" w14:textId="77777777" w:rsidR="00296745" w:rsidRDefault="00296745" w:rsidP="00431694">
      <w:r>
        <w:separator/>
      </w:r>
    </w:p>
  </w:footnote>
  <w:footnote w:type="continuationSeparator" w:id="0">
    <w:p w14:paraId="062BCE5D" w14:textId="77777777" w:rsidR="00296745" w:rsidRDefault="00296745" w:rsidP="00431694">
      <w:r>
        <w:continuationSeparator/>
      </w:r>
    </w:p>
  </w:footnote>
  <w:footnote w:type="continuationNotice" w:id="1">
    <w:p w14:paraId="4B6231A2" w14:textId="77777777" w:rsidR="00296745" w:rsidRDefault="0029674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6DE9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46D26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5833"/>
    <w:rsid w:val="00276254"/>
    <w:rsid w:val="00276AA2"/>
    <w:rsid w:val="00280A4A"/>
    <w:rsid w:val="0028200F"/>
    <w:rsid w:val="00282C24"/>
    <w:rsid w:val="002841B4"/>
    <w:rsid w:val="002926BE"/>
    <w:rsid w:val="00295678"/>
    <w:rsid w:val="00296745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03D4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36C3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A2A06"/>
    <w:rsid w:val="007A604E"/>
    <w:rsid w:val="007B28A3"/>
    <w:rsid w:val="007B4AE1"/>
    <w:rsid w:val="007B52EA"/>
    <w:rsid w:val="007C14E0"/>
    <w:rsid w:val="007C5456"/>
    <w:rsid w:val="007D046D"/>
    <w:rsid w:val="007D1598"/>
    <w:rsid w:val="007D65F6"/>
    <w:rsid w:val="007D7BFF"/>
    <w:rsid w:val="007E111D"/>
    <w:rsid w:val="007F0125"/>
    <w:rsid w:val="007F0A4F"/>
    <w:rsid w:val="007F1D0C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B613A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440E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4790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16C16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C79"/>
    <w:rsid w:val="00C91A7D"/>
    <w:rsid w:val="00C96499"/>
    <w:rsid w:val="00CA07E6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2361"/>
    <w:rsid w:val="00E83554"/>
    <w:rsid w:val="00E84034"/>
    <w:rsid w:val="00E859BF"/>
    <w:rsid w:val="00E85EBB"/>
    <w:rsid w:val="00E87147"/>
    <w:rsid w:val="00E871DC"/>
    <w:rsid w:val="00E9031E"/>
    <w:rsid w:val="00E9124A"/>
    <w:rsid w:val="00E96DD9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3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Casper Erichsen</cp:lastModifiedBy>
  <cp:revision>3</cp:revision>
  <dcterms:created xsi:type="dcterms:W3CDTF">2022-04-07T10:14:00Z</dcterms:created>
  <dcterms:modified xsi:type="dcterms:W3CDTF">2022-04-07T10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